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A8DE8" w14:textId="77777777" w:rsidR="00C4772A" w:rsidRDefault="00C4772A" w:rsidP="00C4772A">
      <w:pPr>
        <w:jc w:val="both"/>
        <w:rPr>
          <w:sz w:val="22"/>
        </w:rPr>
      </w:pPr>
      <w:r>
        <w:rPr>
          <w:b/>
          <w:bCs/>
          <w:sz w:val="22"/>
        </w:rPr>
        <w:t>Supplementary Figure 1.</w:t>
      </w:r>
      <w:r>
        <w:rPr>
          <w:sz w:val="22"/>
        </w:rPr>
        <w:t xml:space="preserve"> </w:t>
      </w:r>
      <w:r w:rsidRPr="008D4AA8">
        <w:rPr>
          <w:sz w:val="22"/>
        </w:rPr>
        <w:t>Trajectories of healthcare utili</w:t>
      </w:r>
      <w:r>
        <w:rPr>
          <w:sz w:val="22"/>
        </w:rPr>
        <w:t>z</w:t>
      </w:r>
      <w:r w:rsidRPr="008D4AA8">
        <w:rPr>
          <w:sz w:val="22"/>
        </w:rPr>
        <w:t>ation</w:t>
      </w:r>
      <w:r>
        <w:rPr>
          <w:sz w:val="22"/>
        </w:rPr>
        <w:t xml:space="preserve"> in patients on home-based palliative care</w:t>
      </w:r>
      <w:r w:rsidRPr="008D4AA8">
        <w:rPr>
          <w:sz w:val="22"/>
        </w:rPr>
        <w:t xml:space="preserve"> </w:t>
      </w:r>
    </w:p>
    <w:p w14:paraId="0552AC31" w14:textId="77777777" w:rsidR="00C4772A" w:rsidRPr="00D06B00" w:rsidRDefault="00C4772A" w:rsidP="00C4772A">
      <w:pPr>
        <w:jc w:val="both"/>
        <w:rPr>
          <w:sz w:val="20"/>
          <w:szCs w:val="20"/>
        </w:rPr>
      </w:pPr>
      <w:r>
        <w:rPr>
          <w:noProof/>
        </w:rPr>
        <w:drawing>
          <wp:inline distT="0" distB="0" distL="0" distR="0" wp14:anchorId="09992306" wp14:editId="52E159A5">
            <wp:extent cx="5486400" cy="4912982"/>
            <wp:effectExtent l="0" t="0" r="0" b="0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9129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D06B00">
        <w:rPr>
          <w:b/>
          <w:bCs/>
          <w:sz w:val="20"/>
          <w:szCs w:val="20"/>
        </w:rPr>
        <w:t>Note</w:t>
      </w:r>
      <w:r w:rsidRPr="00D06B00">
        <w:rPr>
          <w:sz w:val="20"/>
          <w:szCs w:val="20"/>
        </w:rPr>
        <w:t>: Th</w:t>
      </w:r>
      <w:r>
        <w:rPr>
          <w:sz w:val="20"/>
          <w:szCs w:val="20"/>
        </w:rPr>
        <w:t>is</w:t>
      </w:r>
      <w:r w:rsidRPr="00D06B00">
        <w:rPr>
          <w:sz w:val="20"/>
          <w:szCs w:val="20"/>
        </w:rPr>
        <w:t xml:space="preserve"> qualitative study recruited family caregivers from group 1 (low stable) and group 2 (persistently high)</w:t>
      </w:r>
    </w:p>
    <w:p w14:paraId="4FA47C09" w14:textId="77777777" w:rsidR="00C4772A" w:rsidRDefault="00C4772A" w:rsidP="00C4772A">
      <w:pPr>
        <w:jc w:val="both"/>
        <w:rPr>
          <w:sz w:val="22"/>
        </w:rPr>
      </w:pPr>
    </w:p>
    <w:p w14:paraId="743753DC" w14:textId="77777777" w:rsidR="00C4772A" w:rsidRPr="00BC43BC" w:rsidRDefault="00C4772A" w:rsidP="00C4772A">
      <w:pPr>
        <w:jc w:val="both"/>
        <w:rPr>
          <w:sz w:val="22"/>
        </w:rPr>
      </w:pPr>
    </w:p>
    <w:p w14:paraId="72D93EA4" w14:textId="77777777" w:rsidR="000C0160" w:rsidRDefault="00000000"/>
    <w:sectPr w:rsidR="000C0160">
      <w:footerReference w:type="default" r:id="rId5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18167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38FF30" w14:textId="77777777" w:rsidR="006E1582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A28BA8" w14:textId="77777777" w:rsidR="006E1582" w:rsidRDefault="00000000">
    <w:pPr>
      <w:pStyle w:val="Foo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2MTM3NTM3NLMxMDIyUdpeDU4uLM/DyQAsNaAE8yAMssAAAA"/>
  </w:docVars>
  <w:rsids>
    <w:rsidRoot w:val="00C4772A"/>
    <w:rsid w:val="00510697"/>
    <w:rsid w:val="005B3C66"/>
    <w:rsid w:val="006015A3"/>
    <w:rsid w:val="00941D64"/>
    <w:rsid w:val="00B20FE8"/>
    <w:rsid w:val="00B52DF2"/>
    <w:rsid w:val="00B8035E"/>
    <w:rsid w:val="00C4772A"/>
    <w:rsid w:val="00D60E57"/>
    <w:rsid w:val="00D66936"/>
    <w:rsid w:val="00EB4C66"/>
    <w:rsid w:val="00EF4ABE"/>
    <w:rsid w:val="00F5100F"/>
    <w:rsid w:val="00F83760"/>
    <w:rsid w:val="00F84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C5A9D"/>
  <w15:chartTrackingRefBased/>
  <w15:docId w15:val="{C9915E3A-1D88-4D5E-8FBD-C060009F4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000000" w:themeColor="text1"/>
        <w:kern w:val="2"/>
        <w:sz w:val="24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772A"/>
    <w:rPr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477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772A"/>
    <w:rPr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ra Goh</dc:creator>
  <cp:keywords/>
  <dc:description/>
  <cp:lastModifiedBy>Hendra Goh</cp:lastModifiedBy>
  <cp:revision>1</cp:revision>
  <dcterms:created xsi:type="dcterms:W3CDTF">2023-07-10T03:51:00Z</dcterms:created>
  <dcterms:modified xsi:type="dcterms:W3CDTF">2023-07-10T03:51:00Z</dcterms:modified>
</cp:coreProperties>
</file>